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68C0A" w14:textId="41837BC4" w:rsidR="007E4997" w:rsidRPr="007251BF" w:rsidRDefault="009B5F17">
      <w:pPr>
        <w:rPr>
          <w:rFonts w:ascii="宋体" w:eastAsia="宋体" w:hAnsi="宋体" w:cs="Times New Roman"/>
          <w:sz w:val="24"/>
          <w:szCs w:val="24"/>
        </w:rPr>
      </w:pPr>
      <w:r w:rsidRPr="007251BF">
        <w:rPr>
          <w:rFonts w:ascii="宋体" w:eastAsia="宋体" w:hAnsi="宋体" w:cs="Times New Roman"/>
          <w:sz w:val="24"/>
          <w:szCs w:val="24"/>
        </w:rPr>
        <w:t>&gt;In1771</w:t>
      </w:r>
    </w:p>
    <w:p w14:paraId="06896CCA" w14:textId="4AAE7FA4" w:rsidR="009B5F17" w:rsidRPr="007251BF" w:rsidRDefault="009B5F17">
      <w:pPr>
        <w:rPr>
          <w:rFonts w:ascii="宋体" w:eastAsia="宋体" w:hAnsi="宋体"/>
          <w:sz w:val="24"/>
          <w:szCs w:val="24"/>
        </w:rPr>
      </w:pPr>
      <w:commentRangeStart w:id="0"/>
      <w:r w:rsidRPr="007251BF">
        <w:rPr>
          <w:rFonts w:ascii="宋体" w:eastAsia="宋体" w:hAnsi="宋体"/>
          <w:sz w:val="24"/>
          <w:szCs w:val="24"/>
        </w:rPr>
        <w:t>TGTCATTTTCAGAAGACGACTGCAC</w:t>
      </w:r>
      <w:commentRangeEnd w:id="0"/>
      <w:r w:rsidR="00914DBD" w:rsidRPr="007251BF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7251BF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</w:t>
      </w:r>
      <w:commentRangeStart w:id="1"/>
      <w:r w:rsidRPr="007251BF">
        <w:rPr>
          <w:rFonts w:ascii="宋体" w:eastAsia="宋体" w:hAnsi="宋体"/>
          <w:sz w:val="24"/>
          <w:szCs w:val="24"/>
        </w:rPr>
        <w:t>ATGGCGACGGACACCCCACGGATTCCAGAACAAGGCGTGGCCACTCTGCCTGATGAGGCTTGGGAGCGTGCGCGCCGTCGTGCGGAGATCATCAGTCCGTTGGCGCAGTCGGAGACGGTCGGGCACGAAGCGGCCGATATGGCGGCTCAGGCGCTGGGCTTGTCTCGGCGCCAGGTATACGTTCTGATCCGGCGTGCCCGGCAAGGCAGCGGCCTCGTGACGGATCTGGTGCCCGGCCAGTCCGGTGGAGGTAAAGGTAAGGGGCGCTTGCCGGAACCGGTCGAGCGCGTCATCCACGAGCTACTGCAAAAGCGGTTCCTGACCAAGCAGAAGCGCAGCCTAGCGGCCTTTCACCGCGAAGTCACTCAGGTGTGCAAGGCTCAAAAACTGCGAGTGCCGGCGCGCAATACCGTGGCCTTACGGATCGCTAGCCTTGACCCGCGCAAGGTCATCCGCCGGCGGGAAGGCCAGGATGCCGCTCGTGACCTACAAGGTGTGGGCGGCGAGCCTCCTGCCGTGACCGCGCCGCTGGAGCAGGTGCAGATAGACCATACGGTCATCGACCTGATCGTGGTCGATGACCGCGACCGGCAACCTATTGGCCGCCCGTACCTGACCCTCGCCATCGACGTGTTCACCCGCTGCGTGCTCGGCATGGTCGTCACGCTGGAAGCGCCGTCTGCCGTTTCGGTTGGCCTGTGCCTCGTGCATGTCGCCTGCGACAAGCGCCCTTGGCTGGAAGGACTGAACGTGGAAATGGATTGGCAGATGAGCGGCAAGCCCTTGCTGCTCTACCTAGACAACGCGGCCGAGTTCAAGAGCGAGGCCCTGCGCCGGGGTTGCGAGCAGCATGGCATCCGGCTGGACTATCGCCCGCTGGGACAGCCGCACTATGGCGGCATCGTGGAACGGATCATCGGCACGGCGATGCAGATGATTCACGACGAACTGCCGGGAACGACCTTCTCCAACCCTGACCAGCGCGGCGACTACGATTCCGAAAACAAGGCCGCCCTGACGCTGCGCGAGCTAGAGCGCTGGCTCACATTGGCGGTCGGCACCTACCACGGTTCGGTGCACAACGGCCTGCTCCAACCGCCGGCCGCGCGCTGGGCCGAGGCCGTGGCGCGTGTCGGCGTACCGGCCGTCGTCACACGCGCTACTTCGTTCCTGGTCGATTTTCTGCCGATCCTCCGGCGCACGCTGACCCGCACCGGCTTTGTCATCGACCACATCCACTACTACGCCGATGCGCTCAAGCCGTGGATTGCGCGGCGTGAACGCTGGCCGTCCTTTCTGATCCGGCGCGATCCGCGCGACATCAGCCGTATCTGGGTCCTGGAACCGGAGGGACAGCATTACCTGGAAATTCCCTACCGTACCTTGTCGCATCCGGCTGTCACCCTCTGGGAACAACGGCAGGCGCTGGCGAAACTGCGGCAGCAAGGGCGCGAACAGGTGGATGAGTCGGCGCTGTTCCGCATGATCGGCCAGATGCGTGAGATTGTGACCAGCGCGCAGAAGGCCACACGCAAGGCGCGGCGTGACGCGGATCGCCGCCAGCACCTCAAGACATCAGCTCGGCCGGACAAGCCCGTTCCGCCGGATACGGATATTGCCGACCCGCAGGCAGACAACTTGCCACCCGCCAAACCGTTCGACCAGATTGAGGAGTGGTAG</w:t>
      </w:r>
      <w:commentRangeEnd w:id="1"/>
      <w:r w:rsidR="00914DBD" w:rsidRPr="007251BF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7251BF">
        <w:rPr>
          <w:rFonts w:ascii="宋体" w:eastAsia="宋体" w:hAnsi="宋体"/>
          <w:sz w:val="24"/>
          <w:szCs w:val="24"/>
        </w:rPr>
        <w:t>CC</w:t>
      </w:r>
      <w:commentRangeStart w:id="2"/>
      <w:r w:rsidRPr="007251BF">
        <w:rPr>
          <w:rFonts w:ascii="宋体" w:eastAsia="宋体" w:hAnsi="宋体"/>
          <w:sz w:val="24"/>
          <w:szCs w:val="24"/>
        </w:rPr>
        <w:t>GTGGACGAATATCCCATCATCGACCTGTCCCACCTGCTGCCGGCGGCCCAGGGCTTGGCCCGTCTTCCGGCGGACGAGCGCATCCAGCGCCTTCGCGCCGACCGCTGGATCGGCTATCCGCGCGCAGTCGAGGCGCTGAACCGGCTGGAAGCCCTTTATGCGTGGCCAAACAAGCAACGCATGCCCAACCTGCTGCTGGTTGGCCCGACCAACAATGGCAAGTCGATGATCGTCGAGAAGTTCCGCCGCACCCACCCGGCCAGCTCCGACGCCGACCAGGAGCACATCCCGGTGTTGGTCGTGCAGATGCCGTCCGAGCCGTCCGTGATCCGCTTCTACGTCGCGCTGCTCGCCGCGATGGGCGCGCCGCTGCGCCCACGCCCACGGTTGCCGGAAATGGAGCAACTGGCTCTGGCACTGCTGCGCAAGGTCGGCGTGCGCATGCTGGTGATCGACGAGCTGCACAACGTGCTGGCCGGCAACAGCGTCAACCGCCGGGAATTCCTCAACCTGCTGCGCTTCCTCGGCAACGAACTGCGCATCCCGTTGGTTGGGGTAGGCACGCGCGACGCCTACCTAGCCATCCGCTCCGATGACCAGTTGGAAAATCGCTTCGAGCCGATGATGCTGCCGGTATGGGAGGCCAACGACGATTGCTGCTCACTGCTGGCCAGCTTCGCCGCTTCGCTCCCGCTGCGCCGGCCTTCCCCAATTGCCACGCTGGACATGGCTCGCTACCTGCTCACACGCAGCGAGGGCACCATAGGGGAACTGGCGCACTTGCTGATGGCGGCGGCCATCGTCGCCGTGGAGAGCGGCGAGGAAGCGATCAACCATCGCACACTCAGCATGGCCGTTTACACCGGACCCAGCGAGCGGCGGCGGCAATTCGAGCGGGAACTGAT</w:t>
      </w:r>
      <w:commentRangeStart w:id="3"/>
      <w:r w:rsidRPr="007251BF">
        <w:rPr>
          <w:rFonts w:ascii="宋体" w:eastAsia="宋体" w:hAnsi="宋体"/>
          <w:sz w:val="24"/>
          <w:szCs w:val="24"/>
        </w:rPr>
        <w:t>GTGA</w:t>
      </w:r>
      <w:commentRangeEnd w:id="2"/>
      <w:r w:rsidR="006A7D2D" w:rsidRPr="007251BF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7251BF">
        <w:rPr>
          <w:rFonts w:ascii="宋体" w:eastAsia="宋体" w:hAnsi="宋体"/>
          <w:sz w:val="24"/>
          <w:szCs w:val="24"/>
        </w:rPr>
        <w:t>AGCCTGCGCCGCGCTGGCCGCTGCATCCCGCCCCGAAAGAAGGCGAGGCGCTGTCCTCATGGCTCAACCGCGTGGCCCTTTGCTATCACATGGAGGAGCCCGACCTGCTGGAGCACGATCTTGGTCACGGCCAGGTCGATGACCTGGACACCGCGCCACCACTCTCGCTGCTGGCGTTGCTTTCCCAGCGGAGCGGCATCGAGCTGGACCGGCTGCGCTGTATGAGTTTCGCCGG</w:t>
      </w:r>
      <w:r w:rsidRPr="007251BF">
        <w:rPr>
          <w:rFonts w:ascii="宋体" w:eastAsia="宋体" w:hAnsi="宋体"/>
          <w:sz w:val="24"/>
          <w:szCs w:val="24"/>
        </w:rPr>
        <w:lastRenderedPageBreak/>
        <w:t>ATGGGTGCCTTGGCTACTGGACAGCCTTGATGACCAGATTCCAGACGCCTTGGAAACCTATGCGTTTCAGCTCTCGGTGTTGCTGCCAAGACTCCGCCGTAAGACGCGATCCATCACGAGCTGGCGTGCCTGGCTGCCCAGCCAGCCGATAAACCGCGCCTGTCCGCTCTGCCTGAGCGATCCGGAGAACCAAGCCGTACTGCTCGCGTGGAAGCTGCCCCTGATGCTGAGCTGCCCGCTGCATGGCTGCTGGCTGGAATCCTATTGGGGCGTGCCAGGGCGGTTTCTCGGCTGGGAGAACGCCGACGCCGAACCGCGCACCGCCAGCGACGCGATTGCGGCGATGGACCAGCGTACCTGGCAGGCACTGACAACCGGTCACGTGGAGCTGCCGCGCCGACGCATCCACGCCGGATTGTGGTTTCGACTTCTTCGCACGCTGCTCGATGAGCTGAACACCCCGCTTTCCGCGTGCGGAACCTGCGCGGGGTATCCCCGCCAAGTCTGGGAAGGCTGCGGGCATCCGCTGCGTGCTGGGCAAAGTCTGTGGCGACCGTATGAAACCCTGAATCCGATAGTACGGTTACAGATGCTGGAGGCGGCGGCAACGGCAATCAGCTTGATTGAGGTGAGGGACATCAGCCCGCCAGGCGAGCAGGCAAAGCTATTCTGGTCCGAGCCCCAAACCGGGTTCACCAGTGGCCTGCCGACGAAAGCGCCGAAGCCCGAGCCCATCAATCACTGGCAGCGTGCAGTCCAGGCCATCGACGAGGCCATCATTGAAGCGCGACACAACCCCGAGACGGCACGCTCGCTGTTCGCGTTGGCTTCCTATGGTCGGCGCGATCCCGCTTCCTTGGAACGGTTGCGCGCCACCTTCGTGAAGGAAGGCATCCCGCCGGAATTTCTGTCACATTACCTGCCTGATGCACCCTTTGCATGTCTTAAACAAAATGACGGGTTAAGTGACAAATTTTGA</w:t>
      </w:r>
      <w:commentRangeEnd w:id="3"/>
      <w:r w:rsidR="00BC17CB" w:rsidRPr="007251BF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7251BF">
        <w:rPr>
          <w:rFonts w:ascii="宋体" w:eastAsia="宋体" w:hAnsi="宋体"/>
          <w:sz w:val="24"/>
          <w:szCs w:val="24"/>
        </w:rPr>
        <w:t>CGGATAGAGCTTTCCGGCTCACA</w:t>
      </w:r>
      <w:commentRangeStart w:id="4"/>
      <w:r w:rsidRPr="007251BF">
        <w:rPr>
          <w:rFonts w:ascii="宋体" w:eastAsia="宋体" w:hAnsi="宋体"/>
          <w:sz w:val="24"/>
          <w:szCs w:val="24"/>
        </w:rPr>
        <w:t>CTGTCACATAATCGAACGTATAC</w:t>
      </w:r>
      <w:commentRangeStart w:id="5"/>
      <w:r w:rsidRPr="007251BF">
        <w:rPr>
          <w:rFonts w:ascii="宋体" w:eastAsia="宋体" w:hAnsi="宋体"/>
          <w:sz w:val="24"/>
          <w:szCs w:val="24"/>
        </w:rPr>
        <w:t>GTGAC</w:t>
      </w:r>
      <w:commentRangeEnd w:id="4"/>
      <w:r w:rsidR="00BC17CB" w:rsidRPr="007251BF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7251BF">
        <w:rPr>
          <w:rFonts w:ascii="宋体" w:eastAsia="宋体" w:hAnsi="宋体"/>
          <w:sz w:val="24"/>
          <w:szCs w:val="24"/>
        </w:rPr>
        <w:t>GGGTGAAAAGGTGCTGATCGGCTACATGCGGGTATCGAAGGCGGACGGATCCCAGTCCACCAATTTGCAACGCGATGCGCTCATCGCCGCTGGTGTGAGCCTTGCGCACCTTTACGAGGATCTGGCCTCGGGCAGGCGCGATGATCGCCCAGGGTTGGCTGCTTGCCTGAAGGCGCTTCGTGAAGGGGACACGCTGATCGTGTGGAAGCTCGATCGGCTTGGCCGTGATCTGCGCCACCTGATCAACACCGTGCACGACCTAACTGCGCGTAGCGTGGGCCTGAAGGTCCTGACCGGTCACGGTGCGGCGGTCGACACGACGACTGCCGCCGGCAAGCTTGTGTTCGGTATTTTTGCCGCGCTGGCCGAGTTCGAGCGTGAGTTGATTTCCGAGCGAACAGTCGCTGGACTTATCTCGGCGCGCGCTCGCGGCAGGAAAGGGGGGCGCCCCTTCAAGATGACCGCCGCCAAGCTACGCCTGGCGATGGCCAGCATGGGGCAACCGGAAACCAAGGTGGGCGATCTCTGCGAAGAACTCGGGATTACCCGGCAGACGCTCTACCGGCACGTGTCGCCCAAGGGCGAACTGCGGCCAGACGGCGTAAAGCTGCTCTCCCTCGGTTCAGCCGCATAA</w:t>
      </w:r>
      <w:commentRangeEnd w:id="5"/>
      <w:r w:rsidR="00E92F38" w:rsidRPr="007251BF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7251BF">
        <w:rPr>
          <w:rFonts w:ascii="宋体" w:eastAsia="宋体" w:hAnsi="宋体"/>
          <w:sz w:val="24"/>
          <w:szCs w:val="24"/>
        </w:rPr>
        <w:t>ATGGAGGCGACCTGGAACGGGGCGCTGTTCAGTGCGGCAACGATCCGATTACCGGTGTCGACCCAGAGCAGCCGTAGAGCTTTTGGGAAAGCTGTC</w:t>
      </w:r>
      <w:commentRangeStart w:id="6"/>
      <w:r w:rsidRPr="007251BF">
        <w:rPr>
          <w:rFonts w:ascii="宋体" w:eastAsia="宋体" w:hAnsi="宋体"/>
          <w:sz w:val="24"/>
          <w:szCs w:val="24"/>
        </w:rPr>
        <w:t>GTTCAACGCTTGAGTTAAGCCGCGCCGCGAAGCGGCGTCGGCTTGAACGAATTGTTAGACA</w:t>
      </w:r>
      <w:commentRangeStart w:id="7"/>
      <w:r w:rsidRPr="007251BF">
        <w:rPr>
          <w:rFonts w:ascii="宋体" w:eastAsia="宋体" w:hAnsi="宋体"/>
          <w:sz w:val="24"/>
          <w:szCs w:val="24"/>
        </w:rPr>
        <w:t>TTATTTGCCGACTACCTTGGTGATCTCGCCTTTCACGTAGTGAACAAATTCTTCCAACTGATCTGCGCGGGAGGCCAAGCGATCTTCTTCTTGTCCAAGATAAGCCTGTCTAGCTTCAAGTATGACGGGCTGATACTGGGCCGGCAGGCGCTCCATTGCCCAGTCGGCAGCGACATCCTTCGGCGCGATTTTGCCGGTTACTGCGCTGTACCAAATGCGGGACAACGTAAGCACTACATTTCGCTCATCGCCAGCCCAGTCGGGCGGCGAGTTCCATAGCGTTAAGGTTTCATTTAGCG</w:t>
      </w:r>
      <w:commentRangeEnd w:id="6"/>
      <w:r w:rsidR="0026516F" w:rsidRPr="007251BF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7251BF">
        <w:rPr>
          <w:rFonts w:ascii="宋体" w:eastAsia="宋体" w:hAnsi="宋体"/>
          <w:sz w:val="24"/>
          <w:szCs w:val="24"/>
        </w:rPr>
        <w:t>CCTCAAATAGATCCTGTTCAGGAACCGGATCAAAGAGTTCCTCCGCCGCTGGACCTACCAAGGCAACGCTATGTTCTCTTGCTTTTGTCAGCAAGATAGCCAGATCAATGTCGATCGTGGCTGGCTCGAAGATACCTGCAAGAATGTCATTGCGCTGCCATTCTCCAAATTGCAGTTCGCGCTTAGCTGGATAACGCCACGGAATGATGTCGTCGTGCACAACAATGGTGACTTCTACAGCGCGGAGAATCTCGCTCTCTCCAGGGGAAGCCGAAGTTTCCAAAAGGTCGTTGATCAAAGCTCGCCGCGTTGTTTCATCAAGCCTTACGGTCACCGTAACCAGCAAATCAATATCACTGTGTGGCTTCAGGCCGCCATCCACTGCGGAGCCGTACAAATGTACGGCCAGCAACGTCGGTTCGAGATGGCGCTCGATGACGCCAACTACCTCTGATAGTTGAGTCGATACTTCGGCGATCACCGCTTCCCTCAT</w:t>
      </w:r>
      <w:commentRangeEnd w:id="7"/>
      <w:r w:rsidR="0005060C" w:rsidRPr="007251BF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7251BF">
        <w:rPr>
          <w:rFonts w:ascii="宋体" w:eastAsia="宋体" w:hAnsi="宋体"/>
          <w:sz w:val="24"/>
          <w:szCs w:val="24"/>
        </w:rPr>
        <w:t>GAT</w:t>
      </w:r>
      <w:commentRangeStart w:id="8"/>
      <w:r w:rsidRPr="007251BF">
        <w:rPr>
          <w:rFonts w:ascii="宋体" w:eastAsia="宋体" w:hAnsi="宋体"/>
          <w:sz w:val="24"/>
          <w:szCs w:val="24"/>
        </w:rPr>
        <w:t>GTTTAACGTAGAAGTAACCGGCGCTGCGCGGCT</w:t>
      </w:r>
      <w:commentRangeStart w:id="9"/>
      <w:r w:rsidRPr="007251BF">
        <w:rPr>
          <w:rFonts w:ascii="宋体" w:eastAsia="宋体" w:hAnsi="宋体"/>
          <w:sz w:val="24"/>
          <w:szCs w:val="24"/>
        </w:rPr>
        <w:t>TTATCGCGCTGCGTCCGAGTTGACTGCCGGGTTGGGC</w:t>
      </w:r>
      <w:commentRangeEnd w:id="8"/>
      <w:r w:rsidR="0005060C" w:rsidRPr="007251BF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7251BF">
        <w:rPr>
          <w:rFonts w:ascii="宋体" w:eastAsia="宋体" w:hAnsi="宋体"/>
          <w:sz w:val="24"/>
          <w:szCs w:val="24"/>
        </w:rPr>
        <w:t>GGCAACGCTTCGATAGAGCGAAGGATTGCCCGCACTATTGCCTCCCTTTTGAAAAGGTCATCCATCCTGTTTGGCGTATCAATATTCAGTGCGAAGAATACGGGGCCAGTCGGCCACTCAACCCATCCTACCCACCAACCCATGCGGCCTTCCCAGCCCGTCTTTGCGCGCAGTATCCAGTTGCGACCGGCTTCCACAATCATGAGGTCCTTGACCAAGCGCTGATGTTCTACCCGAAAGGGCAACTCGTTATGATAGAGCTTCCTGAGAAATGCAATCTGTTCTTGTGCCGCGATAGCAAGATTGCCATCTATCCAGTAATCGCCATTACTTGTCGAAGGATCGGCGTT</w:t>
      </w:r>
      <w:r w:rsidRPr="007251BF">
        <w:rPr>
          <w:rFonts w:ascii="宋体" w:eastAsia="宋体" w:hAnsi="宋体"/>
          <w:sz w:val="24"/>
          <w:szCs w:val="24"/>
        </w:rPr>
        <w:lastRenderedPageBreak/>
        <w:t>GCCATAGTCGATTTGCTTCAAATAGCGTCGAGCCTTGTCTTCACCGATCTCTTTTGCAAATAGCTCATAAATCCAGACAGTAGAATTCCGCATTGCTGATCGCAAGTCTTGGTCTTGGTTGTGAGCTGCAAAGCTTCTTTTGATGCCGTCCCATCGGAAAACTTGAAACTCATCACGTGCAGCGCCTGCGTCAAGTGCAAAAAGTGTATGTGGAATCTTGAATGTCGAGGCCGGCGAGTAGCGTTTCTCTGACCGCACCTGATCAAAAACCAATATGACACGATCTGTTTGGCGTTCGTCTGCCACAACTATCGTGCCTTTGGCTTGAAATTCGCTGAAAAACTTCCGCCAGTCAGAACGTTCGCGCATGCCTTCTTGTGCATGCGCGAACGTGCCAAAAACAAAAGTGGAGAAAAGTATTGCGAAGATTCGGATTGCCAT</w:t>
      </w:r>
      <w:commentRangeEnd w:id="9"/>
      <w:r w:rsidR="00393AE4" w:rsidRPr="007251BF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7251BF">
        <w:rPr>
          <w:rFonts w:ascii="宋体" w:eastAsia="宋体" w:hAnsi="宋体"/>
          <w:sz w:val="24"/>
          <w:szCs w:val="24"/>
        </w:rPr>
        <w:t>TAAGTTTTCCTTGAC</w:t>
      </w:r>
      <w:commentRangeStart w:id="10"/>
      <w:r w:rsidRPr="007251BF">
        <w:rPr>
          <w:rFonts w:ascii="宋体" w:eastAsia="宋体" w:hAnsi="宋体"/>
          <w:sz w:val="24"/>
          <w:szCs w:val="24"/>
        </w:rPr>
        <w:t>GCCCAACGTTTGACATGAGGGGCGGCCAAGGGCGCCAGCCCTTGGACGTCCCCCTCGATGGAAGGG</w:t>
      </w:r>
      <w:commentRangeStart w:id="11"/>
      <w:r w:rsidRPr="007251BF">
        <w:rPr>
          <w:rFonts w:ascii="宋体" w:eastAsia="宋体" w:hAnsi="宋体"/>
          <w:sz w:val="24"/>
          <w:szCs w:val="24"/>
        </w:rPr>
        <w:t>TTAGGC</w:t>
      </w:r>
      <w:commentRangeEnd w:id="10"/>
      <w:r w:rsidR="00393AE4" w:rsidRPr="007251BF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7251BF">
        <w:rPr>
          <w:rFonts w:ascii="宋体" w:eastAsia="宋体" w:hAnsi="宋体"/>
          <w:sz w:val="24"/>
          <w:szCs w:val="24"/>
        </w:rPr>
        <w:t>ATCACTGCGTGTTCGCTCGAATGCCTGGCGTGTTTGAACCATGTACACGGCTGGACCATCTGGGGTGGTTACGGTACCTTGCCTCTCAAACCCCGCTTTCTCGTAGCATCGGATCGCTCGCAAGTTGCTCGGCGACGGGTCCGTTTGGATCTTGGTGACCTCGGGATCATTGAACAGCAACTCAACCAGAGCTCGAACCAGCTTGGTTCCCAAGCCTTTGCCCAGTTGTGATGCATTCGCCAGTGACTGGTCTATTCCGCGTACTCCTGGATCGGTTTCTTCTTCCCACCATCCGTCCCCGCTTCCAAGAGCAACGTACGACTGGGCATACCCAATCGGCTCTCCATTCAGCATTGCAATGTATGGAGTGACGGACTCTTGCGCTAAAACGCTTGGCAAGTACTGTTCCTGTACGTCAGCAAGTGTCGGGCGTGCTTCTTCTCCGCCCCACCACTCGACGATATGAGATCGATTTAGCCACTCATAGAGCATCGCAAGGTCATGCTCAGTCATGAGGCGCAGTGTGACGGAATCGTTGCTGTTGGTCAC</w:t>
      </w:r>
      <w:commentRangeEnd w:id="11"/>
      <w:r w:rsidR="00393AE4" w:rsidRPr="007251BF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7251BF">
        <w:rPr>
          <w:rFonts w:ascii="宋体" w:eastAsia="宋体" w:hAnsi="宋体"/>
          <w:sz w:val="24"/>
          <w:szCs w:val="24"/>
        </w:rPr>
        <w:t>GATGCTGTACTTTGTGAT</w:t>
      </w:r>
      <w:commentRangeStart w:id="12"/>
      <w:r w:rsidRPr="007251BF">
        <w:rPr>
          <w:rFonts w:ascii="宋体" w:eastAsia="宋体" w:hAnsi="宋体"/>
          <w:sz w:val="24"/>
          <w:szCs w:val="24"/>
        </w:rPr>
        <w:t>GCCTAACGCTAAGTTCAGCGGCAGTTTGTAAGTTGCGCGTTGTGGAATACTTTGCGAAGCAAACCACAAAAGCGCAACTTACAAACTGTCCAGCCACGTAGTGGCGTGCTGCAACGACTTGTTAGAA</w:t>
      </w:r>
      <w:commentRangeEnd w:id="12"/>
      <w:r w:rsidR="004947E8" w:rsidRPr="007251BF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7251BF">
        <w:rPr>
          <w:rFonts w:ascii="宋体" w:eastAsia="宋体" w:hAnsi="宋体"/>
          <w:sz w:val="24"/>
          <w:szCs w:val="24"/>
        </w:rPr>
        <w:t>AT</w:t>
      </w:r>
      <w:commentRangeStart w:id="13"/>
      <w:r w:rsidRPr="007251BF">
        <w:rPr>
          <w:rFonts w:ascii="宋体" w:eastAsia="宋体" w:hAnsi="宋体"/>
          <w:sz w:val="24"/>
          <w:szCs w:val="24"/>
        </w:rPr>
        <w:t>TTAGTTGCTTGGTTTTGATGGTTTTTTACTTTCGTTTAACCCTTTAACCGCCTGCTCTAATGTAAGTTTCAAGAGTGATGCGTCTCCAACTTCACTGTGACTTGGAACAACCAGTTTTGCCTTACCATATTTGGACTTTAATAATTTGGCGGACTTTGGCCAAGCTTCTATATTTGCGTCACCCAAATTGCCTAAACCGTACGGTTTAATAAAACAACCACCGAATAATATTTTCCTTTCAGGCAACCAAACCACTACGTTATCTGGAGTGTGTCCCGGGCCTGGATAAAAAACTTCAATTTTATTTTTAACTAGCCAATAGTTAACTCCGCTAAATGAATTTGTGGCTTGAACCTTACCGTCTTTTTTAAGCAGTTCATTTGTTAATTCAGATGCATACGTGGGGATAGATCGAGAATTAAGCCACTCTATTCCGCCCGTGCTGTCGCTATGAAAATGAGAGGAAATGCTGCCTTTTATTTTATAGCCACGCTCCACAAACCAAGTGACTAACTTTTCAGTATCTTTAGCCGTAAATGGAGTGTCAATTAGGTAAGCCTCAGCATTTACAAGAACCACCAAACCATGTTTAGGAACAACGCCCCACCCGTTAACTTCTTCAAACGAAGTATGAACATAAACGCCTTCATCAAGCTTTTCAATTTTTAAATCTGGCAAAGACTCTGCTGCGGTAGCAATGCTGCAAAACAAAAATATAAAGAATACAGATAACTTGCTCAT</w:t>
      </w:r>
      <w:commentRangeEnd w:id="13"/>
      <w:r w:rsidR="004947E8" w:rsidRPr="007251BF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7251BF">
        <w:rPr>
          <w:rFonts w:ascii="宋体" w:eastAsia="宋体" w:hAnsi="宋体"/>
          <w:sz w:val="24"/>
          <w:szCs w:val="24"/>
        </w:rPr>
        <w:t>ACTTTTCCT</w:t>
      </w:r>
      <w:commentRangeStart w:id="14"/>
      <w:r w:rsidRPr="007251BF">
        <w:rPr>
          <w:rFonts w:ascii="宋体" w:eastAsia="宋体" w:hAnsi="宋体"/>
          <w:sz w:val="24"/>
          <w:szCs w:val="24"/>
        </w:rPr>
        <w:t>TTTCTAACTTTGTTTTAGGGCGACTGCCCTGCTGCGTAACATCGTTGCTGCTCCATAACATCA</w:t>
      </w:r>
      <w:commentRangeEnd w:id="14"/>
      <w:r w:rsidR="00DD0B90" w:rsidRPr="007251BF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7251BF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15"/>
      <w:r w:rsidRPr="007251BF">
        <w:rPr>
          <w:rFonts w:ascii="宋体" w:eastAsia="宋体" w:hAnsi="宋体"/>
          <w:sz w:val="24"/>
          <w:szCs w:val="24"/>
        </w:rPr>
        <w:t>ATGAAAACCGCCACTGCGCCGTTACCACCGCTGCGTTCGGTCAAGGTTCTGGACCAGTTGCGTGAGCGCATACGCTACTTGCATTAT</w:t>
      </w:r>
      <w:commentRangeStart w:id="16"/>
      <w:commentRangeStart w:id="17"/>
      <w:r w:rsidRPr="007251BF">
        <w:rPr>
          <w:rFonts w:ascii="宋体" w:eastAsia="宋体" w:hAnsi="宋体"/>
          <w:sz w:val="24"/>
          <w:szCs w:val="24"/>
        </w:rPr>
        <w:t>AGCTTA</w:t>
      </w:r>
      <w:commentRangeEnd w:id="16"/>
      <w:r w:rsidR="00F3744C" w:rsidRPr="007251BF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7251BF">
        <w:rPr>
          <w:rFonts w:ascii="宋体" w:eastAsia="宋体" w:hAnsi="宋体"/>
          <w:sz w:val="24"/>
          <w:szCs w:val="24"/>
        </w:rPr>
        <w:t>CGAACCGAACAGGCTTA</w:t>
      </w:r>
      <w:commentRangeStart w:id="18"/>
      <w:r w:rsidRPr="007251BF">
        <w:rPr>
          <w:rFonts w:ascii="宋体" w:eastAsia="宋体" w:hAnsi="宋体"/>
          <w:sz w:val="24"/>
          <w:szCs w:val="24"/>
        </w:rPr>
        <w:t>TGTCCA</w:t>
      </w:r>
      <w:commentRangeEnd w:id="17"/>
      <w:r w:rsidR="00D70B67" w:rsidRPr="007251BF">
        <w:rPr>
          <w:rStyle w:val="a7"/>
          <w:rFonts w:ascii="宋体" w:eastAsia="宋体" w:hAnsi="宋体"/>
          <w:sz w:val="24"/>
          <w:szCs w:val="24"/>
        </w:rPr>
        <w:commentReference w:id="17"/>
      </w:r>
      <w:commentRangeEnd w:id="18"/>
      <w:r w:rsidR="00F3744C" w:rsidRPr="007251BF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7251BF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</w:t>
      </w:r>
      <w:r w:rsidRPr="007251BF">
        <w:rPr>
          <w:rFonts w:ascii="宋体" w:eastAsia="宋体" w:hAnsi="宋体"/>
          <w:sz w:val="24"/>
          <w:szCs w:val="24"/>
        </w:rPr>
        <w:lastRenderedPageBreak/>
        <w:t>CTACGACGATGATTTACACGCATGTGCTGAAAGTTGGCGGTGCCGGAGTGCGCTCACCGCTTGATGCGCTGCCGCCCCTCACTAGTGAGAGGTAG</w:t>
      </w:r>
      <w:commentRangeEnd w:id="15"/>
      <w:r w:rsidR="002D6ABE" w:rsidRPr="007251BF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7251BF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19"/>
      <w:r w:rsidRPr="007251BF">
        <w:rPr>
          <w:rFonts w:ascii="宋体" w:eastAsia="宋体" w:hAnsi="宋体"/>
          <w:sz w:val="24"/>
          <w:szCs w:val="24"/>
        </w:rPr>
        <w:t>GTGCAGCCGTCTTCTGAAAACGACA</w:t>
      </w:r>
      <w:commentRangeEnd w:id="19"/>
      <w:r w:rsidR="002D6ABE" w:rsidRPr="007251BF">
        <w:rPr>
          <w:rStyle w:val="a7"/>
          <w:rFonts w:ascii="宋体" w:eastAsia="宋体" w:hAnsi="宋体"/>
          <w:sz w:val="24"/>
          <w:szCs w:val="24"/>
        </w:rPr>
        <w:commentReference w:id="19"/>
      </w:r>
    </w:p>
    <w:sectPr w:rsidR="009B5F17" w:rsidRPr="007251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14T17:23:00Z" w:initials="XL">
    <w:p w14:paraId="6ED80BDB" w14:textId="11920704" w:rsidR="00914DBD" w:rsidRPr="007251BF" w:rsidRDefault="00914DBD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IRt_In1771 (-)</w:t>
      </w:r>
    </w:p>
  </w:comment>
  <w:comment w:id="1" w:author="Xinyue Li" w:date="2023-07-14T17:24:00Z" w:initials="XL">
    <w:p w14:paraId="3EF6CAEB" w14:textId="78718C0B" w:rsidR="00914DBD" w:rsidRPr="007251BF" w:rsidRDefault="00914DBD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tniA (+)</w:t>
      </w:r>
    </w:p>
  </w:comment>
  <w:comment w:id="2" w:author="Xinyue Li" w:date="2023-07-14T17:25:00Z" w:initials="XL">
    <w:p w14:paraId="3AD7A2A6" w14:textId="52062A5A" w:rsidR="006A7D2D" w:rsidRPr="007251BF" w:rsidRDefault="006A7D2D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tniB (+)</w:t>
      </w:r>
    </w:p>
  </w:comment>
  <w:comment w:id="3" w:author="Xinyue Li" w:date="2023-07-14T17:27:00Z" w:initials="XL">
    <w:p w14:paraId="700814D5" w14:textId="447D3AE8" w:rsidR="00BC17CB" w:rsidRPr="007251BF" w:rsidRDefault="00BC17CB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tniQ (+)</w:t>
      </w:r>
    </w:p>
  </w:comment>
  <w:comment w:id="4" w:author="Xinyue Li" w:date="2023-07-14T17:27:00Z" w:initials="XL">
    <w:p w14:paraId="0BF3B294" w14:textId="3C4142EB" w:rsidR="00BC17CB" w:rsidRPr="007251BF" w:rsidRDefault="00BC17CB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res (+)</w:t>
      </w:r>
    </w:p>
  </w:comment>
  <w:comment w:id="5" w:author="Xinyue Li" w:date="2023-07-14T17:29:00Z" w:initials="XL">
    <w:p w14:paraId="7D6CAB32" w14:textId="2BDEA0E2" w:rsidR="00E92F38" w:rsidRPr="007251BF" w:rsidRDefault="00E92F38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tniR (+)</w:t>
      </w:r>
    </w:p>
  </w:comment>
  <w:comment w:id="6" w:author="Xinyue Li" w:date="2023-07-14T17:30:00Z" w:initials="XL">
    <w:p w14:paraId="4D4ECFF5" w14:textId="2A3ED21D" w:rsidR="0026516F" w:rsidRPr="007251BF" w:rsidRDefault="0026516F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attC_aadA1a (-)</w:t>
      </w:r>
    </w:p>
  </w:comment>
  <w:comment w:id="7" w:author="Xinyue Li" w:date="2023-07-19T10:48:00Z" w:initials="XL">
    <w:p w14:paraId="6BCEAA2B" w14:textId="7A456BFE" w:rsidR="0005060C" w:rsidRPr="007251BF" w:rsidRDefault="0005060C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aadA1a (-)</w:t>
      </w:r>
    </w:p>
  </w:comment>
  <w:comment w:id="8" w:author="Xinyue Li" w:date="2023-07-19T10:49:00Z" w:initials="XL">
    <w:p w14:paraId="2641306E" w14:textId="09A7D4B0" w:rsidR="0005060C" w:rsidRPr="007251BF" w:rsidRDefault="0005060C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attC_blaOXA-21 (-)</w:t>
      </w:r>
    </w:p>
  </w:comment>
  <w:comment w:id="9" w:author="Xinyue Li" w:date="2023-07-19T10:51:00Z" w:initials="XL">
    <w:p w14:paraId="711F5609" w14:textId="65DC62B5" w:rsidR="00393AE4" w:rsidRPr="007251BF" w:rsidRDefault="00393AE4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blaOXA-21 (-)</w:t>
      </w:r>
    </w:p>
  </w:comment>
  <w:comment w:id="10" w:author="Xinyue Li" w:date="2023-07-19T10:51:00Z" w:initials="XL">
    <w:p w14:paraId="39B91E10" w14:textId="21F58D8D" w:rsidR="00393AE4" w:rsidRPr="007251BF" w:rsidRDefault="00393AE4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attC_aacA4' (-)</w:t>
      </w:r>
    </w:p>
  </w:comment>
  <w:comment w:id="11" w:author="Xinyue Li" w:date="2023-07-19T10:52:00Z" w:initials="XL">
    <w:p w14:paraId="63684BF2" w14:textId="0661B041" w:rsidR="00393AE4" w:rsidRPr="007251BF" w:rsidRDefault="00393AE4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aacA4' (-)</w:t>
      </w:r>
    </w:p>
  </w:comment>
  <w:comment w:id="12" w:author="Xinyue Li" w:date="2023-07-19T10:54:00Z" w:initials="XL">
    <w:p w14:paraId="60D02FDA" w14:textId="67D03700" w:rsidR="004947E8" w:rsidRPr="007251BF" w:rsidRDefault="004947E8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attC_blaIMP-1 (-)</w:t>
      </w:r>
    </w:p>
  </w:comment>
  <w:comment w:id="13" w:author="Xinyue Li" w:date="2023-07-19T10:54:00Z" w:initials="XL">
    <w:p w14:paraId="1C0A036F" w14:textId="26F7BBDA" w:rsidR="004947E8" w:rsidRPr="007251BF" w:rsidRDefault="004947E8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blaIMP-1 (-)</w:t>
      </w:r>
    </w:p>
  </w:comment>
  <w:comment w:id="14" w:author="Xinyue Li" w:date="2023-07-19T10:55:00Z" w:initials="XL">
    <w:p w14:paraId="392AB2D6" w14:textId="1E9DC021" w:rsidR="00DD0B90" w:rsidRPr="007251BF" w:rsidRDefault="00DD0B90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attI1 (-)</w:t>
      </w:r>
    </w:p>
  </w:comment>
  <w:comment w:id="16" w:author="Xinyue Li" w:date="2023-07-19T11:01:00Z" w:initials="XL">
    <w:p w14:paraId="48D61F92" w14:textId="6BBE2DC8" w:rsidR="00F3744C" w:rsidRPr="007251BF" w:rsidRDefault="00F3744C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-10 region of PcW (-)</w:t>
      </w:r>
    </w:p>
  </w:comment>
  <w:comment w:id="17" w:author="Xinyue Li" w:date="2023-07-19T10:56:00Z" w:initials="XL">
    <w:p w14:paraId="323E2689" w14:textId="6C5A8FF8" w:rsidR="00D70B67" w:rsidRPr="007251BF" w:rsidRDefault="00D70B67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PcW (-)</w:t>
      </w:r>
    </w:p>
  </w:comment>
  <w:comment w:id="18" w:author="Xinyue Li" w:date="2023-07-19T11:02:00Z" w:initials="XL">
    <w:p w14:paraId="79EF4FAF" w14:textId="2D8DFB00" w:rsidR="00F3744C" w:rsidRPr="007251BF" w:rsidRDefault="00F3744C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-35 region of PcW (-)</w:t>
      </w:r>
    </w:p>
  </w:comment>
  <w:comment w:id="15" w:author="Xinyue Li" w:date="2023-07-19T11:03:00Z" w:initials="XL">
    <w:p w14:paraId="4CE98AC5" w14:textId="0A4FA07B" w:rsidR="002D6ABE" w:rsidRPr="007251BF" w:rsidRDefault="002D6ABE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intI1 (+)</w:t>
      </w:r>
    </w:p>
  </w:comment>
  <w:comment w:id="19" w:author="Xinyue Li" w:date="2023-07-19T11:04:00Z" w:initials="XL">
    <w:p w14:paraId="57D35C64" w14:textId="499694DC" w:rsidR="002D6ABE" w:rsidRPr="007251BF" w:rsidRDefault="002D6ABE">
      <w:pPr>
        <w:pStyle w:val="a8"/>
        <w:rPr>
          <w:rFonts w:ascii="Times New Roman" w:hAnsi="Times New Roman" w:cs="Times New Roman"/>
          <w:sz w:val="24"/>
          <w:szCs w:val="24"/>
        </w:rPr>
      </w:pPr>
      <w:r w:rsidRPr="007251BF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7251BF">
        <w:rPr>
          <w:rFonts w:ascii="Times New Roman" w:hAnsi="Times New Roman" w:cs="Times New Roman"/>
          <w:sz w:val="24"/>
          <w:szCs w:val="24"/>
        </w:rPr>
        <w:t>IRi_In1771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D80BDB" w15:done="0"/>
  <w15:commentEx w15:paraId="3EF6CAEB" w15:done="0"/>
  <w15:commentEx w15:paraId="3AD7A2A6" w15:done="0"/>
  <w15:commentEx w15:paraId="700814D5" w15:done="0"/>
  <w15:commentEx w15:paraId="0BF3B294" w15:done="0"/>
  <w15:commentEx w15:paraId="7D6CAB32" w15:done="0"/>
  <w15:commentEx w15:paraId="4D4ECFF5" w15:done="0"/>
  <w15:commentEx w15:paraId="6BCEAA2B" w15:done="0"/>
  <w15:commentEx w15:paraId="2641306E" w15:done="0"/>
  <w15:commentEx w15:paraId="711F5609" w15:done="0"/>
  <w15:commentEx w15:paraId="39B91E10" w15:done="0"/>
  <w15:commentEx w15:paraId="63684BF2" w15:done="0"/>
  <w15:commentEx w15:paraId="60D02FDA" w15:done="0"/>
  <w15:commentEx w15:paraId="1C0A036F" w15:done="0"/>
  <w15:commentEx w15:paraId="392AB2D6" w15:done="0"/>
  <w15:commentEx w15:paraId="48D61F92" w15:done="0"/>
  <w15:commentEx w15:paraId="323E2689" w15:done="0"/>
  <w15:commentEx w15:paraId="79EF4FAF" w15:done="0"/>
  <w15:commentEx w15:paraId="4CE98AC5" w15:done="0"/>
  <w15:commentEx w15:paraId="57D35C6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C02FA" w16cex:dateUtc="2023-07-14T09:23:00Z"/>
  <w16cex:commentExtensible w16cex:durableId="285C033B" w16cex:dateUtc="2023-07-14T09:24:00Z"/>
  <w16cex:commentExtensible w16cex:durableId="285C0393" w16cex:dateUtc="2023-07-14T09:25:00Z"/>
  <w16cex:commentExtensible w16cex:durableId="285C0403" w16cex:dateUtc="2023-07-14T09:27:00Z"/>
  <w16cex:commentExtensible w16cex:durableId="285C041F" w16cex:dateUtc="2023-07-14T09:27:00Z"/>
  <w16cex:commentExtensible w16cex:durableId="285C047B" w16cex:dateUtc="2023-07-14T09:29:00Z"/>
  <w16cex:commentExtensible w16cex:durableId="285C04A9" w16cex:dateUtc="2023-07-14T09:30:00Z"/>
  <w16cex:commentExtensible w16cex:durableId="28623E1A" w16cex:dateUtc="2023-07-19T02:48:00Z"/>
  <w16cex:commentExtensible w16cex:durableId="28623E3E" w16cex:dateUtc="2023-07-19T02:49:00Z"/>
  <w16cex:commentExtensible w16cex:durableId="28623E94" w16cex:dateUtc="2023-07-19T02:51:00Z"/>
  <w16cex:commentExtensible w16cex:durableId="28623EBB" w16cex:dateUtc="2023-07-19T02:51:00Z"/>
  <w16cex:commentExtensible w16cex:durableId="28623EF8" w16cex:dateUtc="2023-07-19T02:52:00Z"/>
  <w16cex:commentExtensible w16cex:durableId="28623F49" w16cex:dateUtc="2023-07-19T02:54:00Z"/>
  <w16cex:commentExtensible w16cex:durableId="28623F77" w16cex:dateUtc="2023-07-19T02:54:00Z"/>
  <w16cex:commentExtensible w16cex:durableId="28623FB9" w16cex:dateUtc="2023-07-19T02:55:00Z"/>
  <w16cex:commentExtensible w16cex:durableId="28624124" w16cex:dateUtc="2023-07-19T03:01:00Z"/>
  <w16cex:commentExtensible w16cex:durableId="28623FDD" w16cex:dateUtc="2023-07-19T02:56:00Z"/>
  <w16cex:commentExtensible w16cex:durableId="28624134" w16cex:dateUtc="2023-07-19T03:02:00Z"/>
  <w16cex:commentExtensible w16cex:durableId="2862417C" w16cex:dateUtc="2023-07-19T03:03:00Z"/>
  <w16cex:commentExtensible w16cex:durableId="286241A7" w16cex:dateUtc="2023-07-19T03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D80BDB" w16cid:durableId="285C02FA"/>
  <w16cid:commentId w16cid:paraId="3EF6CAEB" w16cid:durableId="285C033B"/>
  <w16cid:commentId w16cid:paraId="3AD7A2A6" w16cid:durableId="285C0393"/>
  <w16cid:commentId w16cid:paraId="700814D5" w16cid:durableId="285C0403"/>
  <w16cid:commentId w16cid:paraId="0BF3B294" w16cid:durableId="285C041F"/>
  <w16cid:commentId w16cid:paraId="7D6CAB32" w16cid:durableId="285C047B"/>
  <w16cid:commentId w16cid:paraId="4D4ECFF5" w16cid:durableId="285C04A9"/>
  <w16cid:commentId w16cid:paraId="6BCEAA2B" w16cid:durableId="28623E1A"/>
  <w16cid:commentId w16cid:paraId="2641306E" w16cid:durableId="28623E3E"/>
  <w16cid:commentId w16cid:paraId="711F5609" w16cid:durableId="28623E94"/>
  <w16cid:commentId w16cid:paraId="39B91E10" w16cid:durableId="28623EBB"/>
  <w16cid:commentId w16cid:paraId="63684BF2" w16cid:durableId="28623EF8"/>
  <w16cid:commentId w16cid:paraId="60D02FDA" w16cid:durableId="28623F49"/>
  <w16cid:commentId w16cid:paraId="1C0A036F" w16cid:durableId="28623F77"/>
  <w16cid:commentId w16cid:paraId="392AB2D6" w16cid:durableId="28623FB9"/>
  <w16cid:commentId w16cid:paraId="48D61F92" w16cid:durableId="28624124"/>
  <w16cid:commentId w16cid:paraId="323E2689" w16cid:durableId="28623FDD"/>
  <w16cid:commentId w16cid:paraId="79EF4FAF" w16cid:durableId="28624134"/>
  <w16cid:commentId w16cid:paraId="4CE98AC5" w16cid:durableId="2862417C"/>
  <w16cid:commentId w16cid:paraId="57D35C64" w16cid:durableId="286241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63C98" w14:textId="77777777" w:rsidR="002E08BD" w:rsidRDefault="002E08BD" w:rsidP="009B5F17">
      <w:r>
        <w:separator/>
      </w:r>
    </w:p>
  </w:endnote>
  <w:endnote w:type="continuationSeparator" w:id="0">
    <w:p w14:paraId="3754BDF3" w14:textId="77777777" w:rsidR="002E08BD" w:rsidRDefault="002E08BD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B0191" w14:textId="77777777" w:rsidR="002E08BD" w:rsidRDefault="002E08BD" w:rsidP="009B5F17">
      <w:r>
        <w:separator/>
      </w:r>
    </w:p>
  </w:footnote>
  <w:footnote w:type="continuationSeparator" w:id="0">
    <w:p w14:paraId="0C1CCD99" w14:textId="77777777" w:rsidR="002E08BD" w:rsidRDefault="002E08BD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uNaAIEXWHUsAAAA"/>
  </w:docVars>
  <w:rsids>
    <w:rsidRoot w:val="0016137F"/>
    <w:rsid w:val="0005060C"/>
    <w:rsid w:val="0016137F"/>
    <w:rsid w:val="0026516F"/>
    <w:rsid w:val="002D6ABE"/>
    <w:rsid w:val="002E08BD"/>
    <w:rsid w:val="00393AE4"/>
    <w:rsid w:val="004947E8"/>
    <w:rsid w:val="006A7D2D"/>
    <w:rsid w:val="007251BF"/>
    <w:rsid w:val="007C0094"/>
    <w:rsid w:val="007D3A3A"/>
    <w:rsid w:val="007E4997"/>
    <w:rsid w:val="00914DBD"/>
    <w:rsid w:val="009B5F17"/>
    <w:rsid w:val="00BC17CB"/>
    <w:rsid w:val="00D61D84"/>
    <w:rsid w:val="00D70B67"/>
    <w:rsid w:val="00DD0B90"/>
    <w:rsid w:val="00E92F38"/>
    <w:rsid w:val="00F37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1397</Words>
  <Characters>7968</Characters>
  <Application>Microsoft Office Word</Application>
  <DocSecurity>0</DocSecurity>
  <Lines>66</Lines>
  <Paragraphs>18</Paragraphs>
  <ScaleCrop>false</ScaleCrop>
  <Company/>
  <LinksUpToDate>false</LinksUpToDate>
  <CharactersWithSpaces>9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12</cp:revision>
  <dcterms:created xsi:type="dcterms:W3CDTF">2023-07-05T07:35:00Z</dcterms:created>
  <dcterms:modified xsi:type="dcterms:W3CDTF">2023-08-09T00:33:00Z</dcterms:modified>
</cp:coreProperties>
</file>